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3ee1961e60c8c9a25f2d265410e137c344dc2d"/>
      <w:r>
        <w:t xml:space="preserve">Unit 9 Lesson 7 Cumulative Practice Problems</w:t>
      </w:r>
      <w:bookmarkEnd w:id="20"/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11:42Z</dcterms:created>
  <dcterms:modified xsi:type="dcterms:W3CDTF">2020-11-20T20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Um5lW6tkA39+xrEAEiNzsLvaIDyYJPypuTHAPzqAaXKnmfO+NcYw2dxGA5OdN+YjYP9sIS5I0Ft8/vtspmITw==</vt:lpwstr>
  </property>
</Properties>
</file>